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D1735" w14:textId="77777777" w:rsidR="005A5196" w:rsidRDefault="000F3F24">
      <w:pPr>
        <w:spacing w:before="69"/>
        <w:ind w:left="239"/>
        <w:rPr>
          <w:rFonts w:ascii="Lato"/>
          <w:b/>
          <w:sz w:val="80"/>
        </w:rPr>
      </w:pPr>
      <w:bookmarkStart w:id="0" w:name="_GoBack"/>
      <w:bookmarkEnd w:id="0"/>
      <w:r>
        <w:rPr>
          <w:rFonts w:ascii="Lato"/>
          <w:b/>
          <w:color w:val="2F5395"/>
          <w:sz w:val="80"/>
        </w:rPr>
        <w:t>INVOICE</w:t>
      </w:r>
    </w:p>
    <w:p w14:paraId="1430444B" w14:textId="77777777" w:rsidR="005A5196" w:rsidRDefault="000F3F24">
      <w:pPr>
        <w:pStyle w:val="Heading2"/>
        <w:tabs>
          <w:tab w:val="left" w:pos="5727"/>
        </w:tabs>
        <w:spacing w:before="127"/>
      </w:pPr>
      <w:r>
        <w:t>YOUR</w:t>
      </w:r>
      <w:r>
        <w:rPr>
          <w:spacing w:val="1"/>
        </w:rPr>
        <w:t xml:space="preserve"> </w:t>
      </w:r>
      <w:r>
        <w:t>COMPANY</w:t>
      </w:r>
      <w:r>
        <w:rPr>
          <w:spacing w:val="2"/>
        </w:rPr>
        <w:t xml:space="preserve"> </w:t>
      </w:r>
      <w:r>
        <w:t>NAME</w:t>
      </w:r>
      <w:r>
        <w:tab/>
        <w:t>BILLED TO</w:t>
      </w:r>
    </w:p>
    <w:p w14:paraId="1AB8A46D" w14:textId="77777777" w:rsidR="005A5196" w:rsidRDefault="000F3F24">
      <w:pPr>
        <w:pStyle w:val="BodyText"/>
        <w:tabs>
          <w:tab w:val="left" w:pos="5727"/>
        </w:tabs>
        <w:spacing w:before="22"/>
        <w:ind w:left="301"/>
      </w:pPr>
      <w:r>
        <w:t>89 Your Company Street, City,</w:t>
      </w:r>
      <w:r>
        <w:rPr>
          <w:spacing w:val="3"/>
        </w:rPr>
        <w:t xml:space="preserve"> </w:t>
      </w:r>
      <w:r>
        <w:t>State, Country</w:t>
      </w:r>
      <w:r>
        <w:tab/>
        <w:t>Your Client</w:t>
      </w:r>
      <w:r>
        <w:rPr>
          <w:spacing w:val="1"/>
        </w:rPr>
        <w:t xml:space="preserve"> </w:t>
      </w:r>
      <w:r>
        <w:t>Name</w:t>
      </w:r>
    </w:p>
    <w:p w14:paraId="38889F66" w14:textId="77777777" w:rsidR="005A5196" w:rsidRDefault="000F3F24">
      <w:pPr>
        <w:pStyle w:val="BodyText"/>
        <w:tabs>
          <w:tab w:val="left" w:pos="5727"/>
        </w:tabs>
        <w:spacing w:before="22"/>
        <w:ind w:left="301"/>
      </w:pPr>
      <w:r>
        <w:t>123-456-7890</w:t>
      </w:r>
      <w:r>
        <w:tab/>
        <w:t>34 Your Client Street, City, State,</w:t>
      </w:r>
      <w:r>
        <w:rPr>
          <w:spacing w:val="1"/>
        </w:rPr>
        <w:t xml:space="preserve"> </w:t>
      </w:r>
      <w:r>
        <w:t>Country</w:t>
      </w:r>
    </w:p>
    <w:p w14:paraId="6C57CF90" w14:textId="77777777" w:rsidR="005A5196" w:rsidRDefault="000F3F24">
      <w:pPr>
        <w:pStyle w:val="BodyText"/>
        <w:tabs>
          <w:tab w:val="right" w:pos="6990"/>
        </w:tabs>
        <w:spacing w:before="21"/>
        <w:ind w:left="301"/>
      </w:pPr>
      <w:hyperlink r:id="rId4">
        <w:r>
          <w:t>your@companyemail.com</w:t>
        </w:r>
      </w:hyperlink>
      <w:r>
        <w:tab/>
        <w:t>234-567-5678</w:t>
      </w:r>
    </w:p>
    <w:p w14:paraId="7FC2BA66" w14:textId="77777777" w:rsidR="005A5196" w:rsidRDefault="000F3F24">
      <w:pPr>
        <w:pStyle w:val="BodyText"/>
        <w:tabs>
          <w:tab w:val="left" w:pos="5727"/>
        </w:tabs>
        <w:spacing w:before="22"/>
        <w:ind w:left="301"/>
      </w:pPr>
      <w:r>
        <w:t>yourwebsite.com</w:t>
      </w:r>
      <w:r>
        <w:tab/>
      </w:r>
      <w:hyperlink r:id="rId5">
        <w:r>
          <w:t>your@clientemail.com</w:t>
        </w:r>
      </w:hyperlink>
    </w:p>
    <w:p w14:paraId="6C75DB41" w14:textId="77777777" w:rsidR="005A5196" w:rsidRDefault="005A5196">
      <w:pPr>
        <w:sectPr w:rsidR="005A5196">
          <w:type w:val="continuous"/>
          <w:pgSz w:w="12240" w:h="15840"/>
          <w:pgMar w:top="1020" w:right="1420" w:bottom="280" w:left="1280" w:header="720" w:footer="720" w:gutter="0"/>
          <w:cols w:space="720"/>
        </w:sectPr>
      </w:pPr>
    </w:p>
    <w:p w14:paraId="006944BA" w14:textId="77777777" w:rsidR="005A5196" w:rsidRDefault="005A5196">
      <w:pPr>
        <w:pStyle w:val="BodyText"/>
      </w:pPr>
    </w:p>
    <w:p w14:paraId="617E4DA3" w14:textId="77777777" w:rsidR="005A5196" w:rsidRDefault="005A5196">
      <w:pPr>
        <w:pStyle w:val="BodyText"/>
      </w:pPr>
    </w:p>
    <w:p w14:paraId="45755DA7" w14:textId="77777777" w:rsidR="005A5196" w:rsidRDefault="005A5196">
      <w:pPr>
        <w:pStyle w:val="BodyText"/>
      </w:pPr>
    </w:p>
    <w:p w14:paraId="4296A60F" w14:textId="77777777" w:rsidR="005A5196" w:rsidRDefault="005A5196">
      <w:pPr>
        <w:pStyle w:val="BodyText"/>
      </w:pPr>
    </w:p>
    <w:p w14:paraId="286D77D9" w14:textId="77777777" w:rsidR="005A5196" w:rsidRDefault="005A5196">
      <w:pPr>
        <w:pStyle w:val="BodyText"/>
      </w:pPr>
    </w:p>
    <w:p w14:paraId="0A9B96FA" w14:textId="77777777" w:rsidR="005A5196" w:rsidRDefault="005A5196">
      <w:pPr>
        <w:pStyle w:val="BodyText"/>
      </w:pPr>
    </w:p>
    <w:p w14:paraId="0DFBB1D1" w14:textId="77777777" w:rsidR="005A5196" w:rsidRDefault="005A5196">
      <w:pPr>
        <w:pStyle w:val="BodyText"/>
      </w:pPr>
    </w:p>
    <w:p w14:paraId="0BE14CDC" w14:textId="77777777" w:rsidR="005A5196" w:rsidRDefault="005A5196">
      <w:pPr>
        <w:pStyle w:val="BodyText"/>
      </w:pPr>
    </w:p>
    <w:p w14:paraId="5D4E54A9" w14:textId="77777777" w:rsidR="005A5196" w:rsidRDefault="005A5196">
      <w:pPr>
        <w:pStyle w:val="BodyText"/>
      </w:pPr>
    </w:p>
    <w:p w14:paraId="2112AED7" w14:textId="77777777" w:rsidR="005A5196" w:rsidRDefault="005A5196">
      <w:pPr>
        <w:pStyle w:val="BodyText"/>
      </w:pPr>
    </w:p>
    <w:p w14:paraId="64CA209B" w14:textId="77777777" w:rsidR="005A5196" w:rsidRDefault="005A5196">
      <w:pPr>
        <w:pStyle w:val="BodyText"/>
      </w:pPr>
    </w:p>
    <w:p w14:paraId="3951C47C" w14:textId="77777777" w:rsidR="005A5196" w:rsidRDefault="005A5196">
      <w:pPr>
        <w:pStyle w:val="BodyText"/>
      </w:pPr>
    </w:p>
    <w:p w14:paraId="10EB8B49" w14:textId="77777777" w:rsidR="005A5196" w:rsidRDefault="005A5196">
      <w:pPr>
        <w:pStyle w:val="BodyText"/>
      </w:pPr>
    </w:p>
    <w:p w14:paraId="374B38E0" w14:textId="77777777" w:rsidR="005A5196" w:rsidRDefault="005A5196">
      <w:pPr>
        <w:pStyle w:val="BodyText"/>
      </w:pPr>
    </w:p>
    <w:p w14:paraId="5BD1BC8B" w14:textId="77777777" w:rsidR="005A5196" w:rsidRDefault="005A5196">
      <w:pPr>
        <w:pStyle w:val="BodyText"/>
      </w:pPr>
    </w:p>
    <w:p w14:paraId="183B122A" w14:textId="77777777" w:rsidR="005A5196" w:rsidRDefault="005A5196">
      <w:pPr>
        <w:pStyle w:val="BodyText"/>
      </w:pPr>
    </w:p>
    <w:p w14:paraId="2D349DCA" w14:textId="77777777" w:rsidR="005A5196" w:rsidRDefault="005A5196">
      <w:pPr>
        <w:pStyle w:val="BodyText"/>
      </w:pPr>
    </w:p>
    <w:p w14:paraId="569621A1" w14:textId="77777777" w:rsidR="005A5196" w:rsidRDefault="005A5196">
      <w:pPr>
        <w:pStyle w:val="BodyText"/>
      </w:pPr>
    </w:p>
    <w:p w14:paraId="5894EFC2" w14:textId="77777777" w:rsidR="005A5196" w:rsidRDefault="005A5196">
      <w:pPr>
        <w:pStyle w:val="BodyText"/>
      </w:pPr>
    </w:p>
    <w:p w14:paraId="64BED03F" w14:textId="77777777" w:rsidR="005A5196" w:rsidRDefault="005A5196">
      <w:pPr>
        <w:pStyle w:val="BodyText"/>
      </w:pPr>
    </w:p>
    <w:p w14:paraId="0747FAE0" w14:textId="77777777" w:rsidR="005A5196" w:rsidRDefault="005A5196">
      <w:pPr>
        <w:pStyle w:val="BodyText"/>
      </w:pPr>
    </w:p>
    <w:p w14:paraId="6F700BC2" w14:textId="77777777" w:rsidR="005A5196" w:rsidRDefault="005A5196">
      <w:pPr>
        <w:pStyle w:val="BodyText"/>
      </w:pPr>
    </w:p>
    <w:p w14:paraId="38800E02" w14:textId="77777777" w:rsidR="005A5196" w:rsidRDefault="005A5196">
      <w:pPr>
        <w:pStyle w:val="BodyText"/>
      </w:pPr>
    </w:p>
    <w:p w14:paraId="23A6385F" w14:textId="77777777" w:rsidR="005A5196" w:rsidRDefault="005A5196">
      <w:pPr>
        <w:pStyle w:val="BodyText"/>
      </w:pPr>
    </w:p>
    <w:p w14:paraId="3ACD5F97" w14:textId="77777777" w:rsidR="005A5196" w:rsidRDefault="005A5196">
      <w:pPr>
        <w:pStyle w:val="BodyText"/>
      </w:pPr>
    </w:p>
    <w:p w14:paraId="73D8FDD7" w14:textId="77777777" w:rsidR="005A5196" w:rsidRDefault="005A5196">
      <w:pPr>
        <w:pStyle w:val="BodyText"/>
      </w:pPr>
    </w:p>
    <w:p w14:paraId="668F2713" w14:textId="77777777" w:rsidR="005A5196" w:rsidRDefault="005A5196">
      <w:pPr>
        <w:pStyle w:val="BodyText"/>
        <w:spacing w:before="1"/>
        <w:rPr>
          <w:sz w:val="27"/>
        </w:rPr>
      </w:pPr>
    </w:p>
    <w:p w14:paraId="1CDAFB6A" w14:textId="77777777" w:rsidR="005A5196" w:rsidRDefault="000F3F24">
      <w:pPr>
        <w:pStyle w:val="BodyText"/>
        <w:spacing w:line="259" w:lineRule="auto"/>
        <w:ind w:left="4848"/>
        <w:jc w:val="right"/>
      </w:pPr>
      <w:r>
        <w:pict w14:anchorId="0474D7A2">
          <v:rect id="_x0000_s1034" style="position:absolute;left:0;text-align:left;margin-left:306pt;margin-top:13.95pt;width:35.05pt;height:.95pt;z-index:1120;mso-position-horizontal-relative:page" fillcolor="black" stroked="f">
            <w10:wrap anchorx="page"/>
          </v:rect>
        </w:pict>
      </w:r>
      <w:r>
        <w:pict w14:anchorId="118101ED">
          <v:shapetype id="_x0000_t202" coordsize="21600,21600" o:spt="202" path="m,l,21600r21600,l21600,xe">
            <v:stroke joinstyle="miter"/>
            <v:path gradientshapeok="t" o:connecttype="rect"/>
          </v:shapetype>
          <v:shape id="_x0000_s1033" type="#_x0000_t202" style="position:absolute;left:0;text-align:left;margin-left:306pt;margin-top:-.1pt;width:35.05pt;height:14.05pt;z-index:1144;mso-position-horizontal-relative:page" fillcolor="#f1f1f1" stroked="f">
            <v:textbox inset="0,0,0,0">
              <w:txbxContent>
                <w:p w14:paraId="5A119FB4" w14:textId="77777777" w:rsidR="005A5196" w:rsidRDefault="000F3F24">
                  <w:pPr>
                    <w:pStyle w:val="BodyText"/>
                    <w:spacing w:before="1"/>
                    <w:ind w:left="276"/>
                  </w:pPr>
                  <w:r>
                    <w:t>10%</w:t>
                  </w:r>
                </w:p>
              </w:txbxContent>
            </v:textbox>
            <w10:wrap anchorx="page"/>
          </v:shape>
        </w:pict>
      </w:r>
      <w:r>
        <w:pict w14:anchorId="1D338AAF">
          <v:shape id="_x0000_s1032" type="#_x0000_t202" style="position:absolute;left:0;text-align:left;margin-left:69.6pt;margin-top:-352.05pt;width:464.3pt;height:350.8pt;z-index:116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81"/>
                    <w:gridCol w:w="1296"/>
                    <w:gridCol w:w="2509"/>
                    <w:gridCol w:w="544"/>
                    <w:gridCol w:w="1252"/>
                  </w:tblGrid>
                  <w:tr w:rsidR="005A5196" w14:paraId="11989358" w14:textId="77777777">
                    <w:trPr>
                      <w:trHeight w:val="255"/>
                    </w:trPr>
                    <w:tc>
                      <w:tcPr>
                        <w:tcW w:w="4977" w:type="dxa"/>
                        <w:gridSpan w:val="2"/>
                        <w:vMerge w:val="restart"/>
                      </w:tcPr>
                      <w:p w14:paraId="4167F572" w14:textId="77777777" w:rsidR="005A5196" w:rsidRDefault="005A5196">
                        <w:pPr>
                          <w:pStyle w:val="TableParagraph"/>
                          <w:spacing w:before="0"/>
                          <w:rPr>
                            <w:rFonts w:ascii="Times New Roman"/>
                          </w:rPr>
                        </w:pPr>
                      </w:p>
                    </w:tc>
                    <w:tc>
                      <w:tcPr>
                        <w:tcW w:w="2509" w:type="dxa"/>
                      </w:tcPr>
                      <w:p w14:paraId="4C3FE65D" w14:textId="77777777" w:rsidR="005A5196" w:rsidRDefault="000F3F24">
                        <w:pPr>
                          <w:pStyle w:val="TableParagraph"/>
                          <w:tabs>
                            <w:tab w:val="left" w:pos="1699"/>
                          </w:tabs>
                          <w:spacing w:before="0" w:line="225" w:lineRule="exact"/>
                          <w:ind w:right="109"/>
                          <w:jc w:val="right"/>
                        </w:pPr>
                        <w:r>
                          <w:rPr>
                            <w:b/>
                          </w:rPr>
                          <w:t>Invoice</w:t>
                        </w:r>
                        <w:r>
                          <w:rPr>
                            <w:b/>
                            <w:spacing w:val="-1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No</w:t>
                        </w:r>
                        <w:r>
                          <w:rPr>
                            <w:b/>
                          </w:rPr>
                          <w:tab/>
                        </w:r>
                        <w:r>
                          <w:t>:</w:t>
                        </w:r>
                      </w:p>
                    </w:tc>
                    <w:tc>
                      <w:tcPr>
                        <w:tcW w:w="1796" w:type="dxa"/>
                        <w:gridSpan w:val="2"/>
                      </w:tcPr>
                      <w:p w14:paraId="4A75505B" w14:textId="77777777" w:rsidR="005A5196" w:rsidRDefault="000F3F24">
                        <w:pPr>
                          <w:pStyle w:val="TableParagraph"/>
                          <w:spacing w:before="0" w:line="225" w:lineRule="exact"/>
                          <w:ind w:left="16"/>
                        </w:pPr>
                        <w:r>
                          <w:t>000001</w:t>
                        </w:r>
                      </w:p>
                    </w:tc>
                  </w:tr>
                  <w:tr w:rsidR="005A5196" w14:paraId="38583A5B" w14:textId="77777777">
                    <w:trPr>
                      <w:trHeight w:val="290"/>
                    </w:trPr>
                    <w:tc>
                      <w:tcPr>
                        <w:tcW w:w="4977" w:type="dxa"/>
                        <w:gridSpan w:val="2"/>
                        <w:vMerge/>
                        <w:tcBorders>
                          <w:top w:val="nil"/>
                        </w:tcBorders>
                      </w:tcPr>
                      <w:p w14:paraId="25595A1B" w14:textId="77777777" w:rsidR="005A5196" w:rsidRDefault="005A51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509" w:type="dxa"/>
                      </w:tcPr>
                      <w:p w14:paraId="6FE28E0E" w14:textId="77777777" w:rsidR="005A5196" w:rsidRDefault="000F3F24">
                        <w:pPr>
                          <w:pStyle w:val="TableParagraph"/>
                          <w:tabs>
                            <w:tab w:val="left" w:pos="1699"/>
                          </w:tabs>
                          <w:spacing w:before="0" w:line="259" w:lineRule="exact"/>
                          <w:ind w:right="109"/>
                          <w:jc w:val="right"/>
                        </w:pPr>
                        <w:r>
                          <w:rPr>
                            <w:b/>
                          </w:rPr>
                          <w:t>Account No</w:t>
                        </w:r>
                        <w:r>
                          <w:rPr>
                            <w:b/>
                          </w:rPr>
                          <w:tab/>
                        </w:r>
                        <w:r>
                          <w:t>:</w:t>
                        </w:r>
                      </w:p>
                    </w:tc>
                    <w:tc>
                      <w:tcPr>
                        <w:tcW w:w="1796" w:type="dxa"/>
                        <w:gridSpan w:val="2"/>
                      </w:tcPr>
                      <w:p w14:paraId="61709D87" w14:textId="77777777" w:rsidR="005A5196" w:rsidRDefault="000F3F24">
                        <w:pPr>
                          <w:pStyle w:val="TableParagraph"/>
                          <w:spacing w:before="0" w:line="259" w:lineRule="exact"/>
                          <w:ind w:left="16"/>
                        </w:pPr>
                        <w:r>
                          <w:t>00002234</w:t>
                        </w:r>
                      </w:p>
                    </w:tc>
                  </w:tr>
                  <w:tr w:rsidR="005A5196" w14:paraId="484A526C" w14:textId="77777777">
                    <w:trPr>
                      <w:trHeight w:val="290"/>
                    </w:trPr>
                    <w:tc>
                      <w:tcPr>
                        <w:tcW w:w="4977" w:type="dxa"/>
                        <w:gridSpan w:val="2"/>
                        <w:vMerge/>
                        <w:tcBorders>
                          <w:top w:val="nil"/>
                        </w:tcBorders>
                      </w:tcPr>
                      <w:p w14:paraId="2BC387A2" w14:textId="77777777" w:rsidR="005A5196" w:rsidRDefault="005A51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509" w:type="dxa"/>
                      </w:tcPr>
                      <w:p w14:paraId="07370BC6" w14:textId="77777777" w:rsidR="005A5196" w:rsidRDefault="000F3F24">
                        <w:pPr>
                          <w:pStyle w:val="TableParagraph"/>
                          <w:tabs>
                            <w:tab w:val="left" w:pos="1699"/>
                          </w:tabs>
                          <w:spacing w:before="0" w:line="259" w:lineRule="exact"/>
                          <w:ind w:right="109"/>
                          <w:jc w:val="right"/>
                        </w:pPr>
                        <w:r>
                          <w:rPr>
                            <w:b/>
                          </w:rPr>
                          <w:t>Issue Date</w:t>
                        </w:r>
                        <w:r>
                          <w:rPr>
                            <w:b/>
                          </w:rPr>
                          <w:tab/>
                        </w:r>
                        <w:r>
                          <w:t>:</w:t>
                        </w:r>
                      </w:p>
                    </w:tc>
                    <w:tc>
                      <w:tcPr>
                        <w:tcW w:w="1796" w:type="dxa"/>
                        <w:gridSpan w:val="2"/>
                      </w:tcPr>
                      <w:p w14:paraId="65CB6E10" w14:textId="77777777" w:rsidR="005A5196" w:rsidRDefault="000F3F24">
                        <w:pPr>
                          <w:pStyle w:val="TableParagraph"/>
                          <w:spacing w:before="0" w:line="259" w:lineRule="exact"/>
                          <w:ind w:left="16"/>
                        </w:pPr>
                        <w:r>
                          <w:t>8/15/2019</w:t>
                        </w:r>
                      </w:p>
                    </w:tc>
                  </w:tr>
                  <w:tr w:rsidR="005A5196" w14:paraId="22235ABC" w14:textId="77777777">
                    <w:trPr>
                      <w:trHeight w:val="569"/>
                    </w:trPr>
                    <w:tc>
                      <w:tcPr>
                        <w:tcW w:w="4977" w:type="dxa"/>
                        <w:gridSpan w:val="2"/>
                        <w:vMerge/>
                        <w:tcBorders>
                          <w:top w:val="nil"/>
                        </w:tcBorders>
                      </w:tcPr>
                      <w:p w14:paraId="6648E7AD" w14:textId="77777777" w:rsidR="005A5196" w:rsidRDefault="005A51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509" w:type="dxa"/>
                      </w:tcPr>
                      <w:p w14:paraId="15ECCE03" w14:textId="77777777" w:rsidR="005A5196" w:rsidRDefault="000F3F24">
                        <w:pPr>
                          <w:pStyle w:val="TableParagraph"/>
                          <w:tabs>
                            <w:tab w:val="left" w:pos="1699"/>
                          </w:tabs>
                          <w:spacing w:before="0" w:line="259" w:lineRule="exact"/>
                          <w:ind w:right="109"/>
                          <w:jc w:val="right"/>
                        </w:pPr>
                        <w:r>
                          <w:rPr>
                            <w:b/>
                          </w:rPr>
                          <w:t>Due Date</w:t>
                        </w:r>
                        <w:r>
                          <w:rPr>
                            <w:b/>
                          </w:rPr>
                          <w:tab/>
                        </w:r>
                        <w:r>
                          <w:t>:</w:t>
                        </w:r>
                      </w:p>
                    </w:tc>
                    <w:tc>
                      <w:tcPr>
                        <w:tcW w:w="1796" w:type="dxa"/>
                        <w:gridSpan w:val="2"/>
                      </w:tcPr>
                      <w:p w14:paraId="38A80DBA" w14:textId="77777777" w:rsidR="005A5196" w:rsidRDefault="000F3F24">
                        <w:pPr>
                          <w:pStyle w:val="TableParagraph"/>
                          <w:spacing w:before="0" w:line="259" w:lineRule="exact"/>
                          <w:ind w:left="16"/>
                        </w:pPr>
                        <w:r>
                          <w:t>9/14/2019</w:t>
                        </w:r>
                      </w:p>
                    </w:tc>
                  </w:tr>
                  <w:tr w:rsidR="005A5196" w14:paraId="0E5565C8" w14:textId="77777777">
                    <w:trPr>
                      <w:trHeight w:val="441"/>
                    </w:trPr>
                    <w:tc>
                      <w:tcPr>
                        <w:tcW w:w="3681" w:type="dxa"/>
                        <w:shd w:val="clear" w:color="auto" w:fill="2F5395"/>
                      </w:tcPr>
                      <w:p w14:paraId="415CA0AF" w14:textId="77777777" w:rsidR="005A5196" w:rsidRDefault="000F3F24">
                        <w:pPr>
                          <w:pStyle w:val="TableParagraph"/>
                          <w:spacing w:before="76"/>
                          <w:ind w:left="189"/>
                          <w:rPr>
                            <w:b/>
                          </w:rPr>
                        </w:pPr>
                        <w:r>
                          <w:rPr>
                            <w:b/>
                            <w:color w:val="FFFFFF"/>
                          </w:rPr>
                          <w:t>ITEMS DESCRIPTION</w:t>
                        </w:r>
                      </w:p>
                    </w:tc>
                    <w:tc>
                      <w:tcPr>
                        <w:tcW w:w="1296" w:type="dxa"/>
                        <w:shd w:val="clear" w:color="auto" w:fill="2F5395"/>
                      </w:tcPr>
                      <w:p w14:paraId="198D30DE" w14:textId="77777777" w:rsidR="005A5196" w:rsidRDefault="000F3F24">
                        <w:pPr>
                          <w:pStyle w:val="TableParagraph"/>
                          <w:spacing w:before="76"/>
                          <w:ind w:left="414" w:right="466"/>
                          <w:jc w:val="center"/>
                          <w:rPr>
                            <w:b/>
                          </w:rPr>
                        </w:pPr>
                        <w:r>
                          <w:rPr>
                            <w:b/>
                            <w:color w:val="FFFFFF"/>
                          </w:rPr>
                          <w:t>QTY</w:t>
                        </w:r>
                      </w:p>
                    </w:tc>
                    <w:tc>
                      <w:tcPr>
                        <w:tcW w:w="2509" w:type="dxa"/>
                        <w:shd w:val="clear" w:color="auto" w:fill="2F5395"/>
                      </w:tcPr>
                      <w:p w14:paraId="58987F93" w14:textId="77777777" w:rsidR="005A5196" w:rsidRDefault="000F3F24">
                        <w:pPr>
                          <w:pStyle w:val="TableParagraph"/>
                          <w:spacing w:before="76"/>
                          <w:ind w:left="487"/>
                          <w:rPr>
                            <w:b/>
                          </w:rPr>
                        </w:pPr>
                        <w:r>
                          <w:rPr>
                            <w:b/>
                            <w:color w:val="FFFFFF"/>
                          </w:rPr>
                          <w:t>UNIT PRICE</w:t>
                        </w:r>
                      </w:p>
                    </w:tc>
                    <w:tc>
                      <w:tcPr>
                        <w:tcW w:w="1796" w:type="dxa"/>
                        <w:gridSpan w:val="2"/>
                        <w:shd w:val="clear" w:color="auto" w:fill="2F5395"/>
                      </w:tcPr>
                      <w:p w14:paraId="6D631CD1" w14:textId="77777777" w:rsidR="005A5196" w:rsidRDefault="000F3F24">
                        <w:pPr>
                          <w:pStyle w:val="TableParagraph"/>
                          <w:spacing w:before="76"/>
                          <w:ind w:left="1091"/>
                          <w:rPr>
                            <w:b/>
                          </w:rPr>
                        </w:pPr>
                        <w:r>
                          <w:rPr>
                            <w:b/>
                            <w:color w:val="FFFFFF"/>
                          </w:rPr>
                          <w:t>TOTAL</w:t>
                        </w:r>
                      </w:p>
                    </w:tc>
                  </w:tr>
                  <w:tr w:rsidR="005A5196" w14:paraId="201FC762" w14:textId="77777777">
                    <w:trPr>
                      <w:trHeight w:val="889"/>
                    </w:trPr>
                    <w:tc>
                      <w:tcPr>
                        <w:tcW w:w="3681" w:type="dxa"/>
                        <w:tcBorders>
                          <w:bottom w:val="single" w:sz="24" w:space="0" w:color="D9D9D9"/>
                        </w:tcBorders>
                      </w:tcPr>
                      <w:p w14:paraId="7D2E53D6" w14:textId="77777777" w:rsidR="005A5196" w:rsidRDefault="000F3F24">
                        <w:pPr>
                          <w:pStyle w:val="TableParagraph"/>
                          <w:spacing w:before="157"/>
                          <w:ind w:left="189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Your Product Name</w:t>
                        </w:r>
                      </w:p>
                      <w:p w14:paraId="7553430F" w14:textId="77777777" w:rsidR="005A5196" w:rsidRDefault="000F3F24">
                        <w:pPr>
                          <w:pStyle w:val="TableParagraph"/>
                          <w:spacing w:before="22"/>
                          <w:ind w:left="189"/>
                        </w:pPr>
                        <w:r>
                          <w:t>Your Product Detailed Description</w:t>
                        </w:r>
                      </w:p>
                    </w:tc>
                    <w:tc>
                      <w:tcPr>
                        <w:tcW w:w="1296" w:type="dxa"/>
                        <w:tcBorders>
                          <w:bottom w:val="single" w:sz="24" w:space="0" w:color="D9D9D9"/>
                        </w:tcBorders>
                      </w:tcPr>
                      <w:p w14:paraId="16407C48" w14:textId="77777777" w:rsidR="005A5196" w:rsidRDefault="000F3F24">
                        <w:pPr>
                          <w:pStyle w:val="TableParagraph"/>
                          <w:spacing w:before="157"/>
                          <w:ind w:right="52"/>
                          <w:jc w:val="center"/>
                        </w:pPr>
                        <w:r>
                          <w:t>2</w:t>
                        </w:r>
                      </w:p>
                    </w:tc>
                    <w:tc>
                      <w:tcPr>
                        <w:tcW w:w="2509" w:type="dxa"/>
                        <w:tcBorders>
                          <w:bottom w:val="single" w:sz="24" w:space="0" w:color="D9D9D9"/>
                        </w:tcBorders>
                      </w:tcPr>
                      <w:p w14:paraId="42EC83F0" w14:textId="77777777" w:rsidR="005A5196" w:rsidRDefault="000F3F24">
                        <w:pPr>
                          <w:pStyle w:val="TableParagraph"/>
                          <w:spacing w:before="157"/>
                          <w:ind w:left="554"/>
                        </w:pPr>
                        <w:r>
                          <w:t>$ 200.00</w:t>
                        </w:r>
                      </w:p>
                    </w:tc>
                    <w:tc>
                      <w:tcPr>
                        <w:tcW w:w="1796" w:type="dxa"/>
                        <w:gridSpan w:val="2"/>
                        <w:tcBorders>
                          <w:bottom w:val="single" w:sz="24" w:space="0" w:color="D9D9D9"/>
                        </w:tcBorders>
                      </w:tcPr>
                      <w:p w14:paraId="068E675B" w14:textId="77777777" w:rsidR="005A5196" w:rsidRDefault="000F3F24">
                        <w:pPr>
                          <w:pStyle w:val="TableParagraph"/>
                          <w:tabs>
                            <w:tab w:val="left" w:pos="1065"/>
                          </w:tabs>
                          <w:spacing w:before="157"/>
                          <w:ind w:left="237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$</w:t>
                        </w:r>
                        <w:r>
                          <w:rPr>
                            <w:b/>
                          </w:rPr>
                          <w:tab/>
                          <w:t>400.00</w:t>
                        </w:r>
                      </w:p>
                    </w:tc>
                  </w:tr>
                  <w:tr w:rsidR="005A5196" w14:paraId="57F81AF3" w14:textId="77777777">
                    <w:trPr>
                      <w:trHeight w:val="883"/>
                    </w:trPr>
                    <w:tc>
                      <w:tcPr>
                        <w:tcW w:w="3681" w:type="dxa"/>
                        <w:tcBorders>
                          <w:top w:val="single" w:sz="24" w:space="0" w:color="D9D9D9"/>
                          <w:bottom w:val="single" w:sz="24" w:space="0" w:color="D9D9D9"/>
                        </w:tcBorders>
                      </w:tcPr>
                      <w:p w14:paraId="7E30AC5A" w14:textId="77777777" w:rsidR="005A5196" w:rsidRDefault="000F3F24">
                        <w:pPr>
                          <w:pStyle w:val="TableParagraph"/>
                          <w:ind w:left="189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Your Product Name</w:t>
                        </w:r>
                      </w:p>
                      <w:p w14:paraId="2C50E9EA" w14:textId="77777777" w:rsidR="005A5196" w:rsidRDefault="000F3F24">
                        <w:pPr>
                          <w:pStyle w:val="TableParagraph"/>
                          <w:spacing w:before="22"/>
                          <w:ind w:left="189"/>
                        </w:pPr>
                        <w:r>
                          <w:t>Your Product Detailed Description</w:t>
                        </w:r>
                      </w:p>
                    </w:tc>
                    <w:tc>
                      <w:tcPr>
                        <w:tcW w:w="1296" w:type="dxa"/>
                        <w:tcBorders>
                          <w:top w:val="single" w:sz="24" w:space="0" w:color="D9D9D9"/>
                          <w:bottom w:val="single" w:sz="24" w:space="0" w:color="D9D9D9"/>
                        </w:tcBorders>
                      </w:tcPr>
                      <w:p w14:paraId="372A7B2B" w14:textId="77777777" w:rsidR="005A5196" w:rsidRDefault="000F3F24">
                        <w:pPr>
                          <w:pStyle w:val="TableParagraph"/>
                          <w:ind w:right="52"/>
                          <w:jc w:val="center"/>
                        </w:pPr>
                        <w:r>
                          <w:t>3</w:t>
                        </w:r>
                      </w:p>
                    </w:tc>
                    <w:tc>
                      <w:tcPr>
                        <w:tcW w:w="2509" w:type="dxa"/>
                        <w:tcBorders>
                          <w:top w:val="single" w:sz="24" w:space="0" w:color="D9D9D9"/>
                          <w:bottom w:val="single" w:sz="24" w:space="0" w:color="D9D9D9"/>
                        </w:tcBorders>
                      </w:tcPr>
                      <w:p w14:paraId="73C3ED32" w14:textId="77777777" w:rsidR="005A5196" w:rsidRDefault="000F3F24">
                        <w:pPr>
                          <w:pStyle w:val="TableParagraph"/>
                          <w:ind w:left="554"/>
                        </w:pPr>
                        <w:r>
                          <w:t>$ 100.00</w:t>
                        </w:r>
                      </w:p>
                    </w:tc>
                    <w:tc>
                      <w:tcPr>
                        <w:tcW w:w="1796" w:type="dxa"/>
                        <w:gridSpan w:val="2"/>
                        <w:tcBorders>
                          <w:top w:val="single" w:sz="24" w:space="0" w:color="D9D9D9"/>
                          <w:bottom w:val="single" w:sz="24" w:space="0" w:color="D9D9D9"/>
                        </w:tcBorders>
                      </w:tcPr>
                      <w:p w14:paraId="3E6F896E" w14:textId="77777777" w:rsidR="005A5196" w:rsidRDefault="000F3F24">
                        <w:pPr>
                          <w:pStyle w:val="TableParagraph"/>
                          <w:tabs>
                            <w:tab w:val="left" w:pos="1065"/>
                          </w:tabs>
                          <w:ind w:left="237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$</w:t>
                        </w:r>
                        <w:r>
                          <w:rPr>
                            <w:b/>
                          </w:rPr>
                          <w:tab/>
                          <w:t>300.00</w:t>
                        </w:r>
                      </w:p>
                    </w:tc>
                  </w:tr>
                  <w:tr w:rsidR="005A5196" w14:paraId="740B8A5A" w14:textId="77777777">
                    <w:trPr>
                      <w:trHeight w:val="883"/>
                    </w:trPr>
                    <w:tc>
                      <w:tcPr>
                        <w:tcW w:w="3681" w:type="dxa"/>
                        <w:tcBorders>
                          <w:top w:val="single" w:sz="24" w:space="0" w:color="D9D9D9"/>
                          <w:bottom w:val="single" w:sz="24" w:space="0" w:color="D9D9D9"/>
                        </w:tcBorders>
                      </w:tcPr>
                      <w:p w14:paraId="642EBBE2" w14:textId="77777777" w:rsidR="005A5196" w:rsidRDefault="000F3F24">
                        <w:pPr>
                          <w:pStyle w:val="TableParagraph"/>
                          <w:ind w:left="189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Your Product Name</w:t>
                        </w:r>
                      </w:p>
                      <w:p w14:paraId="6FEAC49C" w14:textId="77777777" w:rsidR="005A5196" w:rsidRDefault="000F3F24">
                        <w:pPr>
                          <w:pStyle w:val="TableParagraph"/>
                          <w:spacing w:before="22"/>
                          <w:ind w:left="189"/>
                        </w:pPr>
                        <w:r>
                          <w:t>Your Product Detailed Description</w:t>
                        </w:r>
                      </w:p>
                    </w:tc>
                    <w:tc>
                      <w:tcPr>
                        <w:tcW w:w="1296" w:type="dxa"/>
                        <w:tcBorders>
                          <w:top w:val="single" w:sz="24" w:space="0" w:color="D9D9D9"/>
                          <w:bottom w:val="single" w:sz="24" w:space="0" w:color="D9D9D9"/>
                        </w:tcBorders>
                      </w:tcPr>
                      <w:p w14:paraId="1C858A03" w14:textId="77777777" w:rsidR="005A5196" w:rsidRDefault="000F3F24">
                        <w:pPr>
                          <w:pStyle w:val="TableParagraph"/>
                          <w:ind w:right="52"/>
                          <w:jc w:val="center"/>
                        </w:pPr>
                        <w:r>
                          <w:t>3</w:t>
                        </w:r>
                      </w:p>
                    </w:tc>
                    <w:tc>
                      <w:tcPr>
                        <w:tcW w:w="2509" w:type="dxa"/>
                        <w:tcBorders>
                          <w:top w:val="single" w:sz="24" w:space="0" w:color="D9D9D9"/>
                          <w:bottom w:val="single" w:sz="24" w:space="0" w:color="D9D9D9"/>
                        </w:tcBorders>
                      </w:tcPr>
                      <w:p w14:paraId="4A0C59F3" w14:textId="77777777" w:rsidR="005A5196" w:rsidRDefault="000F3F24">
                        <w:pPr>
                          <w:pStyle w:val="TableParagraph"/>
                          <w:ind w:left="554"/>
                        </w:pPr>
                        <w:r>
                          <w:t>$ 200.00</w:t>
                        </w:r>
                      </w:p>
                    </w:tc>
                    <w:tc>
                      <w:tcPr>
                        <w:tcW w:w="1796" w:type="dxa"/>
                        <w:gridSpan w:val="2"/>
                        <w:tcBorders>
                          <w:top w:val="single" w:sz="24" w:space="0" w:color="D9D9D9"/>
                          <w:bottom w:val="single" w:sz="24" w:space="0" w:color="D9D9D9"/>
                        </w:tcBorders>
                      </w:tcPr>
                      <w:p w14:paraId="56E39658" w14:textId="77777777" w:rsidR="005A5196" w:rsidRDefault="000F3F24">
                        <w:pPr>
                          <w:pStyle w:val="TableParagraph"/>
                          <w:tabs>
                            <w:tab w:val="left" w:pos="1065"/>
                          </w:tabs>
                          <w:ind w:left="237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$</w:t>
                        </w:r>
                        <w:r>
                          <w:rPr>
                            <w:b/>
                          </w:rPr>
                          <w:tab/>
                          <w:t>600.00</w:t>
                        </w:r>
                      </w:p>
                    </w:tc>
                  </w:tr>
                  <w:tr w:rsidR="005A5196" w14:paraId="2C2ABACF" w14:textId="77777777">
                    <w:trPr>
                      <w:trHeight w:val="883"/>
                    </w:trPr>
                    <w:tc>
                      <w:tcPr>
                        <w:tcW w:w="3681" w:type="dxa"/>
                        <w:tcBorders>
                          <w:top w:val="single" w:sz="24" w:space="0" w:color="D9D9D9"/>
                          <w:bottom w:val="single" w:sz="24" w:space="0" w:color="D9D9D9"/>
                        </w:tcBorders>
                      </w:tcPr>
                      <w:p w14:paraId="79C79D79" w14:textId="77777777" w:rsidR="005A5196" w:rsidRDefault="000F3F24">
                        <w:pPr>
                          <w:pStyle w:val="TableParagraph"/>
                          <w:ind w:left="189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Your Product Name</w:t>
                        </w:r>
                      </w:p>
                      <w:p w14:paraId="79F111AE" w14:textId="77777777" w:rsidR="005A5196" w:rsidRDefault="000F3F24">
                        <w:pPr>
                          <w:pStyle w:val="TableParagraph"/>
                          <w:spacing w:before="22"/>
                          <w:ind w:left="189"/>
                        </w:pPr>
                        <w:r>
                          <w:t>Your Product Detailed Description</w:t>
                        </w:r>
                      </w:p>
                    </w:tc>
                    <w:tc>
                      <w:tcPr>
                        <w:tcW w:w="1296" w:type="dxa"/>
                        <w:tcBorders>
                          <w:top w:val="single" w:sz="24" w:space="0" w:color="D9D9D9"/>
                          <w:bottom w:val="single" w:sz="24" w:space="0" w:color="D9D9D9"/>
                        </w:tcBorders>
                      </w:tcPr>
                      <w:p w14:paraId="3040419D" w14:textId="77777777" w:rsidR="005A5196" w:rsidRDefault="000F3F24">
                        <w:pPr>
                          <w:pStyle w:val="TableParagraph"/>
                          <w:ind w:right="52"/>
                          <w:jc w:val="center"/>
                        </w:pPr>
                        <w:r>
                          <w:t>3</w:t>
                        </w:r>
                      </w:p>
                    </w:tc>
                    <w:tc>
                      <w:tcPr>
                        <w:tcW w:w="2509" w:type="dxa"/>
                        <w:tcBorders>
                          <w:top w:val="single" w:sz="24" w:space="0" w:color="D9D9D9"/>
                          <w:bottom w:val="single" w:sz="24" w:space="0" w:color="D9D9D9"/>
                        </w:tcBorders>
                      </w:tcPr>
                      <w:p w14:paraId="2C21F230" w14:textId="77777777" w:rsidR="005A5196" w:rsidRDefault="000F3F24">
                        <w:pPr>
                          <w:pStyle w:val="TableParagraph"/>
                          <w:ind w:left="554"/>
                        </w:pPr>
                        <w:r>
                          <w:t>$ 100.00</w:t>
                        </w:r>
                      </w:p>
                    </w:tc>
                    <w:tc>
                      <w:tcPr>
                        <w:tcW w:w="1796" w:type="dxa"/>
                        <w:gridSpan w:val="2"/>
                        <w:tcBorders>
                          <w:top w:val="single" w:sz="24" w:space="0" w:color="D9D9D9"/>
                          <w:bottom w:val="single" w:sz="24" w:space="0" w:color="D9D9D9"/>
                        </w:tcBorders>
                      </w:tcPr>
                      <w:p w14:paraId="2D54E039" w14:textId="77777777" w:rsidR="005A5196" w:rsidRDefault="000F3F24">
                        <w:pPr>
                          <w:pStyle w:val="TableParagraph"/>
                          <w:tabs>
                            <w:tab w:val="left" w:pos="1065"/>
                          </w:tabs>
                          <w:ind w:left="237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$</w:t>
                        </w:r>
                        <w:r>
                          <w:rPr>
                            <w:b/>
                          </w:rPr>
                          <w:tab/>
                          <w:t>300.00</w:t>
                        </w:r>
                      </w:p>
                    </w:tc>
                  </w:tr>
                  <w:tr w:rsidR="005A5196" w14:paraId="5979FFE0" w14:textId="77777777">
                    <w:trPr>
                      <w:trHeight w:val="885"/>
                    </w:trPr>
                    <w:tc>
                      <w:tcPr>
                        <w:tcW w:w="3681" w:type="dxa"/>
                        <w:tcBorders>
                          <w:top w:val="single" w:sz="24" w:space="0" w:color="D9D9D9"/>
                          <w:bottom w:val="single" w:sz="34" w:space="0" w:color="2F5395"/>
                        </w:tcBorders>
                      </w:tcPr>
                      <w:p w14:paraId="7E4D5157" w14:textId="77777777" w:rsidR="005A5196" w:rsidRDefault="000F3F24">
                        <w:pPr>
                          <w:pStyle w:val="TableParagraph"/>
                          <w:ind w:left="189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Your Product Name</w:t>
                        </w:r>
                      </w:p>
                      <w:p w14:paraId="77367502" w14:textId="77777777" w:rsidR="005A5196" w:rsidRDefault="000F3F24">
                        <w:pPr>
                          <w:pStyle w:val="TableParagraph"/>
                          <w:spacing w:before="22"/>
                          <w:ind w:left="189"/>
                        </w:pPr>
                        <w:r>
                          <w:t>Your Product Detailed Description</w:t>
                        </w:r>
                      </w:p>
                    </w:tc>
                    <w:tc>
                      <w:tcPr>
                        <w:tcW w:w="1296" w:type="dxa"/>
                        <w:tcBorders>
                          <w:top w:val="single" w:sz="24" w:space="0" w:color="D9D9D9"/>
                          <w:bottom w:val="single" w:sz="34" w:space="0" w:color="2F5395"/>
                        </w:tcBorders>
                      </w:tcPr>
                      <w:p w14:paraId="7F33B80C" w14:textId="77777777" w:rsidR="005A5196" w:rsidRDefault="000F3F24">
                        <w:pPr>
                          <w:pStyle w:val="TableParagraph"/>
                          <w:ind w:right="52"/>
                          <w:jc w:val="center"/>
                        </w:pPr>
                        <w:r>
                          <w:t>2</w:t>
                        </w:r>
                      </w:p>
                    </w:tc>
                    <w:tc>
                      <w:tcPr>
                        <w:tcW w:w="2509" w:type="dxa"/>
                        <w:tcBorders>
                          <w:top w:val="single" w:sz="24" w:space="0" w:color="D9D9D9"/>
                          <w:bottom w:val="single" w:sz="34" w:space="0" w:color="2F5395"/>
                        </w:tcBorders>
                      </w:tcPr>
                      <w:p w14:paraId="7E289AF8" w14:textId="77777777" w:rsidR="005A5196" w:rsidRDefault="000F3F24">
                        <w:pPr>
                          <w:pStyle w:val="TableParagraph"/>
                          <w:ind w:left="554"/>
                        </w:pPr>
                        <w:r>
                          <w:t>$ 200.00</w:t>
                        </w:r>
                      </w:p>
                    </w:tc>
                    <w:tc>
                      <w:tcPr>
                        <w:tcW w:w="1796" w:type="dxa"/>
                        <w:gridSpan w:val="2"/>
                        <w:tcBorders>
                          <w:top w:val="single" w:sz="24" w:space="0" w:color="D9D9D9"/>
                          <w:bottom w:val="single" w:sz="34" w:space="0" w:color="2F5395"/>
                        </w:tcBorders>
                      </w:tcPr>
                      <w:p w14:paraId="76CE0A9C" w14:textId="77777777" w:rsidR="005A5196" w:rsidRDefault="000F3F24">
                        <w:pPr>
                          <w:pStyle w:val="TableParagraph"/>
                          <w:tabs>
                            <w:tab w:val="left" w:pos="1065"/>
                          </w:tabs>
                          <w:ind w:left="237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$</w:t>
                        </w:r>
                        <w:r>
                          <w:rPr>
                            <w:b/>
                          </w:rPr>
                          <w:tab/>
                          <w:t>400.00</w:t>
                        </w:r>
                      </w:p>
                    </w:tc>
                  </w:tr>
                  <w:tr w:rsidR="005A5196" w14:paraId="30C82BC2" w14:textId="77777777">
                    <w:trPr>
                      <w:trHeight w:val="418"/>
                    </w:trPr>
                    <w:tc>
                      <w:tcPr>
                        <w:tcW w:w="8030" w:type="dxa"/>
                        <w:gridSpan w:val="4"/>
                      </w:tcPr>
                      <w:p w14:paraId="385A224C" w14:textId="77777777" w:rsidR="005A5196" w:rsidRDefault="000F3F24">
                        <w:pPr>
                          <w:pStyle w:val="TableParagraph"/>
                          <w:tabs>
                            <w:tab w:val="left" w:pos="2107"/>
                          </w:tabs>
                          <w:spacing w:before="153" w:line="245" w:lineRule="exact"/>
                          <w:ind w:right="344"/>
                          <w:jc w:val="right"/>
                          <w:rPr>
                            <w:b/>
                          </w:rPr>
                        </w:pPr>
                        <w:r>
                          <w:t>Sub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Total</w:t>
                        </w:r>
                        <w:r>
                          <w:tab/>
                        </w:r>
                        <w:r>
                          <w:rPr>
                            <w:b/>
                          </w:rPr>
                          <w:t>$</w:t>
                        </w:r>
                      </w:p>
                    </w:tc>
                    <w:tc>
                      <w:tcPr>
                        <w:tcW w:w="1252" w:type="dxa"/>
                      </w:tcPr>
                      <w:p w14:paraId="74E282FD" w14:textId="77777777" w:rsidR="005A5196" w:rsidRDefault="000F3F24">
                        <w:pPr>
                          <w:pStyle w:val="TableParagraph"/>
                          <w:spacing w:before="153" w:line="245" w:lineRule="exact"/>
                          <w:ind w:left="350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2,000.00</w:t>
                        </w:r>
                      </w:p>
                    </w:tc>
                  </w:tr>
                </w:tbl>
                <w:p w14:paraId="0A437118" w14:textId="77777777" w:rsidR="005A5196" w:rsidRDefault="005A5196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t>Tax/VAT Discount</w:t>
      </w:r>
    </w:p>
    <w:p w14:paraId="17EBE07C" w14:textId="77777777" w:rsidR="005A5196" w:rsidRDefault="000F3F24">
      <w:pPr>
        <w:pStyle w:val="BodyText"/>
      </w:pPr>
      <w:r>
        <w:br w:type="column"/>
      </w:r>
    </w:p>
    <w:p w14:paraId="4F0FB9C1" w14:textId="77777777" w:rsidR="005A5196" w:rsidRDefault="005A5196">
      <w:pPr>
        <w:pStyle w:val="BodyText"/>
      </w:pPr>
    </w:p>
    <w:p w14:paraId="2956109C" w14:textId="77777777" w:rsidR="005A5196" w:rsidRDefault="005A5196">
      <w:pPr>
        <w:pStyle w:val="BodyText"/>
      </w:pPr>
    </w:p>
    <w:p w14:paraId="65C7EEEF" w14:textId="77777777" w:rsidR="005A5196" w:rsidRDefault="005A5196">
      <w:pPr>
        <w:pStyle w:val="BodyText"/>
      </w:pPr>
    </w:p>
    <w:p w14:paraId="422644DB" w14:textId="77777777" w:rsidR="005A5196" w:rsidRDefault="005A5196">
      <w:pPr>
        <w:pStyle w:val="BodyText"/>
      </w:pPr>
    </w:p>
    <w:p w14:paraId="512C4CF7" w14:textId="77777777" w:rsidR="005A5196" w:rsidRDefault="005A5196">
      <w:pPr>
        <w:pStyle w:val="BodyText"/>
      </w:pPr>
    </w:p>
    <w:p w14:paraId="2B917D8B" w14:textId="77777777" w:rsidR="005A5196" w:rsidRDefault="005A5196">
      <w:pPr>
        <w:pStyle w:val="BodyText"/>
      </w:pPr>
    </w:p>
    <w:p w14:paraId="078A00DC" w14:textId="77777777" w:rsidR="005A5196" w:rsidRDefault="005A5196">
      <w:pPr>
        <w:pStyle w:val="BodyText"/>
      </w:pPr>
    </w:p>
    <w:p w14:paraId="544FB6B6" w14:textId="77777777" w:rsidR="005A5196" w:rsidRDefault="005A5196">
      <w:pPr>
        <w:pStyle w:val="BodyText"/>
      </w:pPr>
    </w:p>
    <w:p w14:paraId="11214634" w14:textId="77777777" w:rsidR="005A5196" w:rsidRDefault="005A5196">
      <w:pPr>
        <w:pStyle w:val="BodyText"/>
      </w:pPr>
    </w:p>
    <w:p w14:paraId="448EE373" w14:textId="77777777" w:rsidR="005A5196" w:rsidRDefault="005A5196">
      <w:pPr>
        <w:pStyle w:val="BodyText"/>
      </w:pPr>
    </w:p>
    <w:p w14:paraId="38B89336" w14:textId="77777777" w:rsidR="005A5196" w:rsidRDefault="005A5196">
      <w:pPr>
        <w:pStyle w:val="BodyText"/>
      </w:pPr>
    </w:p>
    <w:p w14:paraId="1BF44FB1" w14:textId="77777777" w:rsidR="005A5196" w:rsidRDefault="005A5196">
      <w:pPr>
        <w:pStyle w:val="BodyText"/>
      </w:pPr>
    </w:p>
    <w:p w14:paraId="06A20150" w14:textId="77777777" w:rsidR="005A5196" w:rsidRDefault="005A5196">
      <w:pPr>
        <w:pStyle w:val="BodyText"/>
      </w:pPr>
    </w:p>
    <w:p w14:paraId="1018FC88" w14:textId="77777777" w:rsidR="005A5196" w:rsidRDefault="005A5196">
      <w:pPr>
        <w:pStyle w:val="BodyText"/>
      </w:pPr>
    </w:p>
    <w:p w14:paraId="299CB62A" w14:textId="77777777" w:rsidR="005A5196" w:rsidRDefault="005A5196">
      <w:pPr>
        <w:pStyle w:val="BodyText"/>
      </w:pPr>
    </w:p>
    <w:p w14:paraId="7C052B0B" w14:textId="77777777" w:rsidR="005A5196" w:rsidRDefault="005A5196">
      <w:pPr>
        <w:pStyle w:val="BodyText"/>
      </w:pPr>
    </w:p>
    <w:p w14:paraId="6D513144" w14:textId="77777777" w:rsidR="005A5196" w:rsidRDefault="005A5196">
      <w:pPr>
        <w:pStyle w:val="BodyText"/>
      </w:pPr>
    </w:p>
    <w:p w14:paraId="5EDBE9AC" w14:textId="77777777" w:rsidR="005A5196" w:rsidRDefault="005A5196">
      <w:pPr>
        <w:pStyle w:val="BodyText"/>
      </w:pPr>
    </w:p>
    <w:p w14:paraId="35A061F2" w14:textId="77777777" w:rsidR="005A5196" w:rsidRDefault="005A5196">
      <w:pPr>
        <w:pStyle w:val="BodyText"/>
      </w:pPr>
    </w:p>
    <w:p w14:paraId="64DA616B" w14:textId="77777777" w:rsidR="005A5196" w:rsidRDefault="005A5196">
      <w:pPr>
        <w:pStyle w:val="BodyText"/>
      </w:pPr>
    </w:p>
    <w:p w14:paraId="28D84447" w14:textId="77777777" w:rsidR="005A5196" w:rsidRDefault="005A5196">
      <w:pPr>
        <w:pStyle w:val="BodyText"/>
      </w:pPr>
    </w:p>
    <w:p w14:paraId="0BC01BAE" w14:textId="77777777" w:rsidR="005A5196" w:rsidRDefault="005A5196">
      <w:pPr>
        <w:pStyle w:val="BodyText"/>
      </w:pPr>
    </w:p>
    <w:p w14:paraId="63F2AB6A" w14:textId="77777777" w:rsidR="005A5196" w:rsidRDefault="005A5196">
      <w:pPr>
        <w:pStyle w:val="BodyText"/>
      </w:pPr>
    </w:p>
    <w:p w14:paraId="6FA6ED1A" w14:textId="77777777" w:rsidR="005A5196" w:rsidRDefault="005A5196">
      <w:pPr>
        <w:pStyle w:val="BodyText"/>
      </w:pPr>
    </w:p>
    <w:p w14:paraId="71E2F85A" w14:textId="77777777" w:rsidR="005A5196" w:rsidRDefault="005A5196">
      <w:pPr>
        <w:pStyle w:val="BodyText"/>
      </w:pPr>
    </w:p>
    <w:p w14:paraId="2B5E82EB" w14:textId="77777777" w:rsidR="005A5196" w:rsidRDefault="005A5196">
      <w:pPr>
        <w:pStyle w:val="BodyText"/>
        <w:spacing w:before="1"/>
        <w:rPr>
          <w:sz w:val="27"/>
        </w:rPr>
      </w:pPr>
    </w:p>
    <w:p w14:paraId="63D12C56" w14:textId="77777777" w:rsidR="005A5196" w:rsidRDefault="000F3F24">
      <w:pPr>
        <w:pStyle w:val="Heading2"/>
        <w:tabs>
          <w:tab w:val="left" w:pos="2257"/>
        </w:tabs>
        <w:ind w:left="1277"/>
      </w:pPr>
      <w:r>
        <w:t>$</w:t>
      </w:r>
      <w:r>
        <w:tab/>
        <w:t>200.00</w:t>
      </w:r>
    </w:p>
    <w:p w14:paraId="6A9EDD92" w14:textId="77777777" w:rsidR="005A5196" w:rsidRDefault="000F3F24">
      <w:pPr>
        <w:tabs>
          <w:tab w:val="left" w:pos="2300"/>
        </w:tabs>
        <w:spacing w:before="22"/>
        <w:ind w:left="1275"/>
        <w:rPr>
          <w:b/>
        </w:rPr>
      </w:pPr>
      <w:r>
        <w:rPr>
          <w:b/>
        </w:rPr>
        <w:t>($</w:t>
      </w:r>
      <w:r>
        <w:rPr>
          <w:b/>
        </w:rPr>
        <w:tab/>
        <w:t>23.</w:t>
      </w:r>
      <w:proofErr w:type="gramStart"/>
      <w:r>
        <w:rPr>
          <w:b/>
        </w:rPr>
        <w:t>00</w:t>
      </w:r>
      <w:r>
        <w:rPr>
          <w:b/>
          <w:spacing w:val="20"/>
        </w:rPr>
        <w:t xml:space="preserve"> </w:t>
      </w:r>
      <w:r>
        <w:rPr>
          <w:b/>
        </w:rPr>
        <w:t>)</w:t>
      </w:r>
      <w:proofErr w:type="gramEnd"/>
    </w:p>
    <w:p w14:paraId="6BA70D51" w14:textId="77777777" w:rsidR="005A5196" w:rsidRDefault="005A5196">
      <w:pPr>
        <w:sectPr w:rsidR="005A5196">
          <w:type w:val="continuous"/>
          <w:pgSz w:w="12240" w:h="15840"/>
          <w:pgMar w:top="1020" w:right="1420" w:bottom="280" w:left="1280" w:header="720" w:footer="720" w:gutter="0"/>
          <w:cols w:num="2" w:space="720" w:equalWidth="0">
            <w:col w:w="6366" w:space="40"/>
            <w:col w:w="3134"/>
          </w:cols>
        </w:sectPr>
      </w:pPr>
    </w:p>
    <w:p w14:paraId="02B6D01E" w14:textId="77777777" w:rsidR="005A5196" w:rsidRDefault="005A5196">
      <w:pPr>
        <w:pStyle w:val="BodyText"/>
        <w:spacing w:before="9"/>
        <w:rPr>
          <w:b/>
          <w:sz w:val="23"/>
        </w:rPr>
      </w:pPr>
    </w:p>
    <w:p w14:paraId="3A5AD3C2" w14:textId="77777777" w:rsidR="005A5196" w:rsidRDefault="000F3F24">
      <w:pPr>
        <w:pStyle w:val="BodyText"/>
        <w:ind w:left="5538"/>
        <w:rPr>
          <w:sz w:val="20"/>
        </w:rPr>
      </w:pPr>
      <w:r>
        <w:rPr>
          <w:sz w:val="20"/>
        </w:rPr>
      </w:r>
      <w:r>
        <w:rPr>
          <w:sz w:val="20"/>
        </w:rPr>
        <w:pict w14:anchorId="346321BA">
          <v:group id="_x0000_s1026" style="width:193pt;height:39.75pt;mso-position-horizontal-relative:char;mso-position-vertical-relative:line" coordsize="3860,795">
            <v:rect id="_x0000_s1031" style="position:absolute;width:3860;height:368" fillcolor="#2f5395" stroked="f"/>
            <v:rect id="_x0000_s1030" style="position:absolute;top:364;width:3860;height:430" fillcolor="#8ea9db" stroked="f"/>
            <v:shape id="_x0000_s1029" type="#_x0000_t202" style="position:absolute;left:45;top:55;width:1018;height:692" filled="f" stroked="f">
              <v:textbox inset="0,0,0,0">
                <w:txbxContent>
                  <w:p w14:paraId="04E1F6BE" w14:textId="77777777" w:rsidR="005A5196" w:rsidRDefault="000F3F24">
                    <w:pPr>
                      <w:spacing w:line="286" w:lineRule="exact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color w:val="FFFFFF"/>
                        <w:sz w:val="28"/>
                      </w:rPr>
                      <w:t>TOTAL</w:t>
                    </w:r>
                  </w:p>
                  <w:p w14:paraId="6BC39536" w14:textId="77777777" w:rsidR="005A5196" w:rsidRDefault="000F3F24">
                    <w:pPr>
                      <w:spacing w:before="68" w:line="337" w:lineRule="exact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DEPOSIT</w:t>
                    </w:r>
                  </w:p>
                </w:txbxContent>
              </v:textbox>
            </v:shape>
            <v:shape id="_x0000_s1028" type="#_x0000_t202" style="position:absolute;left:2169;top:55;width:163;height:692" filled="f" stroked="f">
              <v:textbox inset="0,0,0,0">
                <w:txbxContent>
                  <w:p w14:paraId="3E71F1D0" w14:textId="77777777" w:rsidR="005A5196" w:rsidRDefault="000F3F24">
                    <w:pPr>
                      <w:spacing w:line="286" w:lineRule="exact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color w:val="FFFFFF"/>
                        <w:sz w:val="28"/>
                      </w:rPr>
                      <w:t>$</w:t>
                    </w:r>
                  </w:p>
                  <w:p w14:paraId="34569CF8" w14:textId="77777777" w:rsidR="005A5196" w:rsidRDefault="000F3F24">
                    <w:pPr>
                      <w:spacing w:before="68" w:line="337" w:lineRule="exact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$</w:t>
                    </w:r>
                  </w:p>
                </w:txbxContent>
              </v:textbox>
            </v:shape>
            <v:shape id="_x0000_s1027" type="#_x0000_t202" style="position:absolute;left:2728;top:55;width:1016;height:692" filled="f" stroked="f">
              <v:textbox inset="0,0,0,0">
                <w:txbxContent>
                  <w:p w14:paraId="5284DD54" w14:textId="77777777" w:rsidR="005A5196" w:rsidRDefault="000F3F24">
                    <w:pPr>
                      <w:spacing w:line="286" w:lineRule="exact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color w:val="FFFFFF"/>
                        <w:sz w:val="28"/>
                      </w:rPr>
                      <w:t>2,177.00</w:t>
                    </w:r>
                  </w:p>
                  <w:p w14:paraId="4E2BBC5A" w14:textId="77777777" w:rsidR="005A5196" w:rsidRDefault="000F3F24">
                    <w:pPr>
                      <w:spacing w:before="68" w:line="337" w:lineRule="exact"/>
                      <w:ind w:left="626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-</w:t>
                    </w:r>
                  </w:p>
                </w:txbxContent>
              </v:textbox>
            </v:shape>
            <w10:anchorlock/>
          </v:group>
        </w:pict>
      </w:r>
    </w:p>
    <w:p w14:paraId="497A908C" w14:textId="77777777" w:rsidR="005A5196" w:rsidRDefault="000F3F24">
      <w:pPr>
        <w:spacing w:line="314" w:lineRule="exact"/>
        <w:ind w:left="308"/>
        <w:rPr>
          <w:b/>
          <w:sz w:val="28"/>
        </w:rPr>
      </w:pPr>
      <w:r>
        <w:rPr>
          <w:b/>
          <w:color w:val="2F5395"/>
          <w:sz w:val="28"/>
        </w:rPr>
        <w:t>THANK YOU FOR YOUR BUSINESS</w:t>
      </w:r>
    </w:p>
    <w:p w14:paraId="7E0817E2" w14:textId="77777777" w:rsidR="005A5196" w:rsidRDefault="000F3F24">
      <w:pPr>
        <w:spacing w:before="25"/>
        <w:ind w:left="301"/>
        <w:rPr>
          <w:b/>
        </w:rPr>
      </w:pPr>
      <w:r>
        <w:rPr>
          <w:b/>
        </w:rPr>
        <w:t>Invoice Terms:</w:t>
      </w:r>
    </w:p>
    <w:p w14:paraId="17892ED1" w14:textId="77777777" w:rsidR="005A5196" w:rsidRDefault="000F3F24">
      <w:pPr>
        <w:pStyle w:val="BodyText"/>
        <w:spacing w:before="21"/>
        <w:ind w:left="301"/>
      </w:pPr>
      <w:proofErr w:type="spellStart"/>
      <w:r>
        <w:t>E.g</w:t>
      </w:r>
      <w:proofErr w:type="spellEnd"/>
      <w:r>
        <w:t xml:space="preserve"> Payment Instructions (Account Number, Bank and Bank Account Holder)</w:t>
      </w:r>
    </w:p>
    <w:p w14:paraId="04D5C931" w14:textId="77777777" w:rsidR="005A5196" w:rsidRDefault="005A5196">
      <w:pPr>
        <w:pStyle w:val="BodyText"/>
        <w:spacing w:before="5"/>
        <w:rPr>
          <w:sz w:val="25"/>
        </w:rPr>
      </w:pPr>
    </w:p>
    <w:p w14:paraId="1894184C" w14:textId="77777777" w:rsidR="005A5196" w:rsidRDefault="000F3F24">
      <w:pPr>
        <w:pStyle w:val="Heading1"/>
        <w:spacing w:before="1"/>
      </w:pPr>
      <w:r>
        <w:rPr>
          <w:color w:val="2F5395"/>
        </w:rPr>
        <w:t>Your Company Name - Company MD Name</w:t>
      </w:r>
    </w:p>
    <w:sectPr w:rsidR="005A5196">
      <w:type w:val="continuous"/>
      <w:pgSz w:w="12240" w:h="15840"/>
      <w:pgMar w:top="1020" w:right="1420" w:bottom="280" w:left="1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7I0NTE3tzSwMDVT0lEKTi0uzszPAykwrAUAZof/TiwAAAA="/>
  </w:docVars>
  <w:rsids>
    <w:rsidRoot w:val="005A5196"/>
    <w:rsid w:val="000F3F24"/>
    <w:rsid w:val="005A5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739EC59E"/>
  <w15:docId w15:val="{748D6AB1-0F60-4B70-A4B3-571909ED0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308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30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5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your@clientemail.com" TargetMode="External"/><Relationship Id="rId4" Type="http://schemas.openxmlformats.org/officeDocument/2006/relationships/hyperlink" Target="mailto:your@company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2</Characters>
  <Application>Microsoft Office Word</Application>
  <DocSecurity>0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ka ofili</dc:creator>
  <cp:lastModifiedBy>chika ofili</cp:lastModifiedBy>
  <cp:revision>2</cp:revision>
  <dcterms:created xsi:type="dcterms:W3CDTF">2019-08-18T03:35:00Z</dcterms:created>
  <dcterms:modified xsi:type="dcterms:W3CDTF">2019-08-18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7T00:00:00Z</vt:filetime>
  </property>
  <property fmtid="{D5CDD505-2E9C-101B-9397-08002B2CF9AE}" pid="3" name="Creator">
    <vt:lpwstr>Acrobat PDFMaker 19 for Excel</vt:lpwstr>
  </property>
  <property fmtid="{D5CDD505-2E9C-101B-9397-08002B2CF9AE}" pid="4" name="LastSaved">
    <vt:filetime>2019-08-18T00:00:00Z</vt:filetime>
  </property>
</Properties>
</file>